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5c9815cfb0304cbb0bcbb3332829b4e39287725"/>
    <w:p>
      <w:pPr>
        <w:pStyle w:val="Heading1"/>
      </w:pPr>
      <w:r>
        <w:t xml:space="preserve">Comprehensive AI Assistance Platform for Government Cybersecurity</w:t>
      </w:r>
    </w:p>
    <w:p>
      <w:pPr>
        <w:pStyle w:val="FirstParagraph"/>
      </w:pPr>
      <w:r>
        <w:t xml:space="preserve">Strategic AI-powered cybersecurity assistance platform that transforms manual security operations into intelligent, automated workflows, reducing analysis time by 80% while improving accuracy and decision-making through advanced AI capabilities tailored for government environments.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e AI Assistance Platform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-Provider AI Integration</w:t>
      </w:r>
      <w:r>
        <w:t xml:space="preserve"> </w:t>
      </w:r>
      <w:r>
        <w:t xml:space="preserve">- Support for OpenAI, Anthropic, Azure OpenAI, and local mode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cialized Security Analysis</w:t>
      </w:r>
      <w:r>
        <w:t xml:space="preserve"> </w:t>
      </w:r>
      <w:r>
        <w:t xml:space="preserve">- AI-powered threat analysis, incident response, and compliance guid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ed Threat Hunting</w:t>
      </w:r>
      <w:r>
        <w:t xml:space="preserve"> </w:t>
      </w:r>
      <w:r>
        <w:t xml:space="preserve">- Intelligent threat hunting with behavioral analysis and APT de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iance Automation</w:t>
      </w:r>
      <w:r>
        <w:t xml:space="preserve"> </w:t>
      </w:r>
      <w:r>
        <w:t xml:space="preserve">- Automated compliance assessments and continuous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sonalized Training</w:t>
      </w:r>
      <w:r>
        <w:t xml:space="preserve"> </w:t>
      </w:r>
      <w:r>
        <w:t xml:space="preserve">- AI-generated security training tailored to individual users and incid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nowledge Management</w:t>
      </w:r>
      <w:r>
        <w:t xml:space="preserve"> </w:t>
      </w:r>
      <w:r>
        <w:t xml:space="preserve">- Curated AI knowledge base with validation and quality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vernment Compliance</w:t>
      </w:r>
      <w:r>
        <w:t xml:space="preserve"> </w:t>
      </w:r>
      <w:r>
        <w:t xml:space="preserve">- Built for secure government environments with proper data handling</w:t>
      </w:r>
    </w:p>
    <w:bookmarkEnd w:id="9"/>
    <w:bookmarkStart w:id="12" w:name="architecture-components"/>
    <w:p>
      <w:pPr>
        <w:pStyle w:val="Heading2"/>
      </w:pPr>
      <w:r>
        <w:t xml:space="preserve">🏗️ Architecture Components</w:t>
      </w:r>
    </w:p>
    <w:bookmarkStart w:id="10" w:name="core-ai-services"/>
    <w:p>
      <w:pPr>
        <w:pStyle w:val="Heading3"/>
      </w:pPr>
      <w:r>
        <w:t xml:space="preserve">Core AI Servic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i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mary AI Assistance Servic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Assistanc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urpo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e AI request processing and manage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Multi-provider AI integ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quest lifecycle manage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Quality assessment and feedbac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st tracking and optimization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pecialized AI Servic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ThreatHunting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urpo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-powered threat hunting and det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ndicator-based hunt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Behavioral anomaly det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PT activity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omated hunting reports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Complianc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urpo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ed compliance assessment and monitor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Framework compliance 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inuous compliance monitor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omated control test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mpliance intelligence reporting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SecurityTraining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urpo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sonalized security training gene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ersonalized training cont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ncident-based lear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daptive learning path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ecurity awareness campaigns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0"/>
    <w:bookmarkStart w:id="11" w:name="database-schema"/>
    <w:p>
      <w:pPr>
        <w:pStyle w:val="Heading3"/>
      </w:pPr>
      <w:r>
        <w:t xml:space="preserve">Database Schema</w:t>
      </w:r>
    </w:p>
    <w:p>
      <w:pPr>
        <w:pStyle w:val="SourceCode"/>
      </w:pPr>
      <w:r>
        <w:rPr>
          <w:rStyle w:val="CommentTok"/>
        </w:rPr>
        <w:t xml:space="preserve">-- AI Assistance Requests: Core AI interaction tracking</w:t>
      </w:r>
      <w:r>
        <w:br/>
      </w:r>
      <w:r>
        <w:rPr>
          <w:rStyle w:val="NormalTok"/>
        </w:rPr>
        <w:t xml:space="preserve">ai_assistance_reques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user_id, request_type, title, description, </w:t>
      </w:r>
      <w:r>
        <w:rPr>
          <w:rStyle w:val="KeywordTok"/>
        </w:rPr>
        <w:t xml:space="preserve">contex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ai_provider, ai_model, prompt, response, confidence,</w:t>
      </w:r>
      <w:r>
        <w:br/>
      </w:r>
      <w:r>
        <w:rPr>
          <w:rStyle w:val="NormalTok"/>
        </w:rPr>
        <w:t xml:space="preserve">                       processing_time, tokens_used, </w:t>
      </w:r>
      <w:r>
        <w:rPr>
          <w:rStyle w:val="KeywordTok"/>
        </w:rPr>
        <w:t xml:space="preserve">cost</w:t>
      </w:r>
      <w:r>
        <w:rPr>
          <w:rStyle w:val="NormalTok"/>
        </w:rPr>
        <w:t xml:space="preserve">, status, quality_rating,</w:t>
      </w:r>
      <w:r>
        <w:br/>
      </w:r>
      <w:r>
        <w:rPr>
          <w:rStyle w:val="NormalTok"/>
        </w:rPr>
        <w:t xml:space="preserve">                       user_feedback, implementation_status, results, metadata)</w:t>
      </w:r>
      <w:r>
        <w:br/>
      </w:r>
      <w:r>
        <w:br/>
      </w:r>
      <w:r>
        <w:rPr>
          <w:rStyle w:val="CommentTok"/>
        </w:rPr>
        <w:t xml:space="preserve">-- AI Knowledge Base: Curated AI-generated knowledge</w:t>
      </w:r>
      <w:r>
        <w:br/>
      </w:r>
      <w:r>
        <w:rPr>
          <w:rStyle w:val="NormalTok"/>
        </w:rPr>
        <w:t xml:space="preserve">ai_knowledge_base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title,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 content, generated_by, confidence,</w:t>
      </w:r>
      <w:r>
        <w:br/>
      </w:r>
      <w:r>
        <w:rPr>
          <w:rStyle w:val="NormalTok"/>
        </w:rPr>
        <w:t xml:space="preserve">                  is_validated, accuracy, rating, view_count, use_count,</w:t>
      </w:r>
      <w:r>
        <w:br/>
      </w:r>
      <w:r>
        <w:rPr>
          <w:rStyle w:val="NormalTok"/>
        </w:rPr>
        <w:t xml:space="preserve">                  classification_level, access_level, version, metadata)</w:t>
      </w:r>
      <w:r>
        <w:br/>
      </w:r>
      <w:r>
        <w:br/>
      </w:r>
      <w:r>
        <w:rPr>
          <w:rStyle w:val="CommentTok"/>
        </w:rPr>
        <w:t xml:space="preserve">-- AI Training Data: Training examples and feedback</w:t>
      </w:r>
      <w:r>
        <w:br/>
      </w:r>
      <w:r>
        <w:rPr>
          <w:rStyle w:val="NormalTok"/>
        </w:rPr>
        <w:t xml:space="preserve">ai_training_data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data_type,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 input, expected_output, actual_output,</w:t>
      </w:r>
      <w:r>
        <w:br/>
      </w:r>
      <w:r>
        <w:rPr>
          <w:rStyle w:val="NormalTok"/>
        </w:rPr>
        <w:t xml:space="preserve">                 feedback, quality, accuracy, is_approved, used_in_training,</w:t>
      </w:r>
      <w:r>
        <w:br/>
      </w:r>
      <w:r>
        <w:rPr>
          <w:rStyle w:val="NormalTok"/>
        </w:rPr>
        <w:t xml:space="preserve">                 classification_level, metadata)</w:t>
      </w:r>
      <w:r>
        <w:br/>
      </w:r>
      <w:r>
        <w:br/>
      </w:r>
      <w:r>
        <w:rPr>
          <w:rStyle w:val="CommentTok"/>
        </w:rPr>
        <w:t xml:space="preserve">-- AI Analytics: Performance metrics and usage analytics</w:t>
      </w:r>
      <w:r>
        <w:br/>
      </w:r>
      <w:r>
        <w:rPr>
          <w:rStyle w:val="NormalTok"/>
        </w:rPr>
        <w:t xml:space="preserve">ai_analytic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metric_type, metric_name,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 timeframe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, percentage, breakdown, metadata)</w:t>
      </w:r>
      <w:r>
        <w:br/>
      </w:r>
      <w:r>
        <w:br/>
      </w:r>
      <w:r>
        <w:rPr>
          <w:rStyle w:val="CommentTok"/>
        </w:rPr>
        <w:t xml:space="preserve">-- AI Model Configurations: AI model settings and configurations</w:t>
      </w:r>
      <w:r>
        <w:br/>
      </w:r>
      <w:r>
        <w:rPr>
          <w:rStyle w:val="NormalTok"/>
        </w:rPr>
        <w:t xml:space="preserve">ai_model_configuration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provider, model, configuration, 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is_active, usage_limit, cost_limit, average_response_time,</w:t>
      </w:r>
      <w:r>
        <w:br/>
      </w:r>
      <w:r>
        <w:rPr>
          <w:rStyle w:val="NormalTok"/>
        </w:rPr>
        <w:t xml:space="preserve">                        success_rate, security_level, compliance_approved)</w:t>
      </w:r>
      <w:r>
        <w:br/>
      </w:r>
      <w:r>
        <w:br/>
      </w:r>
      <w:r>
        <w:rPr>
          <w:rStyle w:val="CommentTok"/>
        </w:rPr>
        <w:t xml:space="preserve">-- AI Automation Rules: Rules for automated AI assistance</w:t>
      </w:r>
      <w:r>
        <w:br/>
      </w:r>
      <w:r>
        <w:rPr>
          <w:rStyle w:val="NormalTok"/>
        </w:rPr>
        <w:t xml:space="preserve">ai_automation_rul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trigger_type, trigger_conditions, ai_request_type,</w:t>
      </w:r>
      <w:r>
        <w:br/>
      </w:r>
      <w:r>
        <w:rPr>
          <w:rStyle w:val="NormalTok"/>
        </w:rPr>
        <w:t xml:space="preserve">                    prompt_template, is_active, requires_approval, auto_implement,</w:t>
      </w:r>
      <w:r>
        <w:br/>
      </w:r>
      <w:r>
        <w:rPr>
          <w:rStyle w:val="NormalTok"/>
        </w:rPr>
        <w:t xml:space="preserve">                    execution_count, success_count, metadata)</w:t>
      </w:r>
    </w:p>
    <w:bookmarkEnd w:id="11"/>
    <w:bookmarkEnd w:id="12"/>
    <w:bookmarkStart w:id="16" w:name="ai-request-types-and-capabilities"/>
    <w:p>
      <w:pPr>
        <w:pStyle w:val="Heading2"/>
      </w:pPr>
      <w:r>
        <w:t xml:space="preserve">🤖 AI Request Types and Capabilities</w:t>
      </w:r>
    </w:p>
    <w:bookmarkStart w:id="13" w:name="security-analysis-types"/>
    <w:p>
      <w:pPr>
        <w:pStyle w:val="Heading3"/>
      </w:pPr>
      <w:r>
        <w:t xml:space="preserve">Security Analysis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curityAnalysis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at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threat assessment and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_c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OC analysis and threat intelligen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ttack vector identific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isk assessment and impact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Mitigation strategy development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ailed threat assessment with recommendation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cident_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ident response planning and guidan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_c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sponse playbook gene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ainment strategy develop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nvestigation procedur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covery planning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uctured incident response pla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ulnerability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y impact and remediation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_c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VSS scoring and impact 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Exploitation scenario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mediation prioritiz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mpensating controls identification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y assessment with remediation pla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ensic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gital forensics guidance and procedur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_c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Evidence collection procedur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nalysis methodolog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Timeline reconstru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porting requirements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nsic analysis procedures and finding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3"/>
    <w:bookmarkStart w:id="14" w:name="compliance-and-governance-types"/>
    <w:p>
      <w:pPr>
        <w:pStyle w:val="Heading3"/>
      </w:pPr>
      <w:r>
        <w:t xml:space="preserve">Compliance and Governance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mpliance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liance_guid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 framework guidance and 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amewor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SM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dRAM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A STI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SO 27001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_c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rol implementation guidan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mpliance gap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dit prepa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mediation planning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 assessment and implementation guidance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licy_gene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policy and procedure gene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_c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olicy document cre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cedure develop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tandard operating procedur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Governance framework development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policy document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isk_assess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 analysis and management guidan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_c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isk identification and categoriz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mpact and likelihood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isk treatment strateg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inuous risk monitoring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 assessment report with treatment pla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4"/>
    <w:bookmarkStart w:id="15" w:name="training-and-documentation-types"/>
    <w:p>
      <w:pPr>
        <w:pStyle w:val="Heading3"/>
      </w:pPr>
      <w:r>
        <w:t xml:space="preserve">Training and Documentation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raining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ining_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training content gene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_c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ole-based training develop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ncident-based learning materia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wareness campaign cont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ssessment question generation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active training modules and assessment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cu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chnical documentation gene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_c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cedure document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Technical guid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User manua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port generation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technical documentatio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5"/>
    <w:bookmarkEnd w:id="16"/>
    <w:bookmarkStart w:id="20" w:name="advanced-threat-hunting-capabilities"/>
    <w:p>
      <w:pPr>
        <w:pStyle w:val="Heading2"/>
      </w:pPr>
      <w:r>
        <w:t xml:space="preserve">🔍 Advanced Threat Hunting Capabilities</w:t>
      </w:r>
    </w:p>
    <w:bookmarkStart w:id="17" w:name="indicator-based-hunting"/>
    <w:p>
      <w:pPr>
        <w:pStyle w:val="Heading3"/>
      </w:pPr>
      <w:r>
        <w:t xml:space="preserve">Indicator-Based Hunt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dicatorHun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pported_indicat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P address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main nam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ile hashes (MD5, SHA1, SHA256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R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mail address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gistry key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ile path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nting_pro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nerate hunting hypothesis using AI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arch SIEM data for indicato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rrelate with vulnerability 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nalyze findings with AI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nerate comprehensive hunting report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ypothe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-generated hunting hypothe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d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ailed indicator matches and contex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-powered threat 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hunting report with recommendation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7"/>
    <w:bookmarkStart w:id="18" w:name="behavioral-anomaly-detection"/>
    <w:p>
      <w:pPr>
        <w:pStyle w:val="Heading3"/>
      </w:pPr>
      <w:r>
        <w:t xml:space="preserve">Behavioral Anomaly Detec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ehavioralHun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nalysis_ty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r login patter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etwork traffic anomal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cess execution patter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ata access behavio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ivilege usage pattern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tection_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atistical baseline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chine learning anomaly det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ime-series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er group compari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isk scoring algorithm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nomaly_ty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gin anomalies (unusual times, multiple IPs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etwork anomalies (port scanning, data exfiltration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cess anomalies (unusual executions, persistence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ccess anomalies (privilege escalation, lateral movement)'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8"/>
    <w:bookmarkStart w:id="19" w:name="apt-detection"/>
    <w:p>
      <w:pPr>
        <w:pStyle w:val="Heading3"/>
      </w:pPr>
      <w:r>
        <w:t xml:space="preserve">APT Detec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tDet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icat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rsistence mechanism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ateral movement patter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ata exfiltration activ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mand and control communic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ving-off-the-land technique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nalysis_framewor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TRE ATT&amp;CK mapp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ill chain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TP identific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ttribution 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mpact analysi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dicat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ected APT indicators and eviden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-powered APT activity 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ommend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ainment and remediation strategie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9"/>
    <w:bookmarkEnd w:id="20"/>
    <w:bookmarkStart w:id="24" w:name="automated-compliance-features"/>
    <w:p>
      <w:pPr>
        <w:pStyle w:val="Heading2"/>
      </w:pPr>
      <w:r>
        <w:t xml:space="preserve">📋 Automated Compliance Features</w:t>
      </w:r>
    </w:p>
    <w:bookmarkStart w:id="21" w:name="framework-support"/>
    <w:p>
      <w:pPr>
        <w:pStyle w:val="Heading3"/>
      </w:pPr>
      <w:r>
        <w:t xml:space="preserve">Framework Suppor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upportedFramewo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ist_cs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ST Cybersecurity Framewor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dentif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t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v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mation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ist_800_5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ST SP 800-5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mation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sm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deral Information Security Management Ac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ST 800-53 bas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mation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edr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deral Risk and Authorization Management Progra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ST 800-53 subse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mation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a_st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A Security Technical Implementation Guid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 by sys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T 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 I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 II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mation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1"/>
    <w:bookmarkStart w:id="22" w:name="compliance-assessment-process"/>
    <w:p>
      <w:pPr>
        <w:pStyle w:val="Heading3"/>
      </w:pPr>
      <w:r>
        <w:t xml:space="preserve">Compliance Assessment Proces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mplianceAssess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cess_ste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ramework control identific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vidence gathering and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-powered control 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pliance score calcul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ap analysis and remediation plan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ort generation and recommendation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vidence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sset configur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ulnerability scan resul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udit logs and ev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licy docu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ing recor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cident report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essment_criter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rol implementation statu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vidence quality and completen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isk mitigation effectiven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inuous monitoring capabil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ation adequacy'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2"/>
    <w:bookmarkStart w:id="23" w:name="continuous-monitoring"/>
    <w:p>
      <w:pPr>
        <w:pStyle w:val="Heading3"/>
      </w:pPr>
      <w:r>
        <w:t xml:space="preserve">Continuous Monitor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ntinuousMonit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nitoring_ty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pliance drift det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rol effectiveness monitor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isk posture chang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gulatory requirement updat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udit readiness assessment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omation_feat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utomated control test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al-time compliance scor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lert generation for viol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end analysis and report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edictive compliance analytic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or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xecutive dashboar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pliance scorecar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end analysis repor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udit preparation repor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mediation tracking'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3"/>
    <w:bookmarkEnd w:id="24"/>
    <w:bookmarkStart w:id="27" w:name="ai-powered-security-training"/>
    <w:p>
      <w:pPr>
        <w:pStyle w:val="Heading2"/>
      </w:pPr>
      <w:r>
        <w:t xml:space="preserve">🎓 AI-Powered Security Training</w:t>
      </w:r>
    </w:p>
    <w:bookmarkStart w:id="25" w:name="personalized-training-features"/>
    <w:p>
      <w:pPr>
        <w:pStyle w:val="Heading3"/>
      </w:pPr>
      <w:r>
        <w:t xml:space="preserve">Personalized Training Featur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rsonalizedTr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stomization_fact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r role and responsibil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curity clearance leve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istorical security incid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ulnerability exposu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rformance histor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earning preference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ining_ty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ole-based security trai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cident-specific lear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pliance trai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chnical skill develop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wareness campaig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hishing simulation training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aptive_feat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rformance-based content adjust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fficulty level adapt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medial exercise gene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dvanced challenge cre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earning path optimization'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5"/>
    <w:bookmarkStart w:id="26" w:name="training-content-generation"/>
    <w:p>
      <w:pPr>
        <w:pStyle w:val="Heading3"/>
      </w:pPr>
      <w:r>
        <w:t xml:space="preserve">Training Content Genera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raining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_ty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teractive modul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cenario-based exercis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ands-on simul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ssessment ques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ference materia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uick reference guide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livery_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lf-paced lear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structor-led trai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crolearning modul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Just-in-time trai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bile lear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irtual reality simulation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essment_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nowledge check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actical exercis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cenario respons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imulation performan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er evalu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petency assessments'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6"/>
    <w:bookmarkEnd w:id="27"/>
    <w:bookmarkStart w:id="30" w:name="security-and-compliance-features"/>
    <w:p>
      <w:pPr>
        <w:pStyle w:val="Heading2"/>
      </w:pPr>
      <w:r>
        <w:t xml:space="preserve">🔒 Security and Compliance Features</w:t>
      </w:r>
    </w:p>
    <w:bookmarkStart w:id="28" w:name="data-protection"/>
    <w:p>
      <w:pPr>
        <w:pStyle w:val="Heading3"/>
      </w:pPr>
      <w:r>
        <w:t xml:space="preserve">Data Protec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Prot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ification_handl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class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 processing and stor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olled Unclassified Information handl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dent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hanced security contro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ximum security with air-gapped processing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_provider_secu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overnment_appro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 only government-approved AI servic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_resid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sure data remains within approved boundar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cry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d-to-end encryption for all AI communic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dit_lo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logging of all AI interaction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vacy_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II detection and mask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ata anonymization for trai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sent manage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ight to dele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ata minimization'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8"/>
    <w:bookmarkStart w:id="29" w:name="access-controls"/>
    <w:p>
      <w:pPr>
        <w:pStyle w:val="Heading3"/>
      </w:pPr>
      <w:r>
        <w:t xml:space="preserve">Access Control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ccessContr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_assistance:rea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 AI assistance requests and respons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_assistance:writ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nd manage AI assistance requ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_assistance:admi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ure AI models and automation rul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_assistance:approv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 AI responses for sensitive operation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roval_workflo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nsitive request approv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igh-cost operation approv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assification level valid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xternal AI service usage approval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dit_require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ll AI interactions logg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r attribution track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st and usage monitor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uality and accuracy metric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pliance validation'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9"/>
    <w:bookmarkEnd w:id="30"/>
    <w:bookmarkStart w:id="33" w:name="analytics-and-monitoring"/>
    <w:p>
      <w:pPr>
        <w:pStyle w:val="Heading2"/>
      </w:pPr>
      <w:r>
        <w:t xml:space="preserve">📊 Analytics and Monitoring</w:t>
      </w:r>
    </w:p>
    <w:bookmarkStart w:id="31" w:name="performance-metrics"/>
    <w:p>
      <w:pPr>
        <w:pStyle w:val="Heading3"/>
      </w:pPr>
      <w:r>
        <w:t xml:space="preserve">Performance Metric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rformance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age_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quest volume and tren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quest type distribu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r adoption rat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sponse time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st per request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ality_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sponse accuracy scor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r satisfaction ratin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mplementation success rat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alse positive rat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xpert validation result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iciency_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ime savings achiev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cess automation rat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rror reduction percentag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cision support effectiven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ing completion rates'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1"/>
    <w:bookmarkStart w:id="32" w:name="cost-management"/>
    <w:p>
      <w:pPr>
        <w:pStyle w:val="Heading3"/>
      </w:pPr>
      <w:r>
        <w:t xml:space="preserve">Cost Managemen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stManag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_trac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r-request cost calcul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nthly usage budge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partment cost alloc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OI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st optimization recommendations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udget_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age limits per user/depart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st thresholds and aler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proval workflows for high-cost oper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lternative model recommend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tch processing optimization'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comprehensive AI Assistance Platform provides government cybersecurity teams with advanced AI capabilities while maintaining the security, compliance, and oversight requirements essential for government operations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1Z</dcterms:created>
  <dcterms:modified xsi:type="dcterms:W3CDTF">2025-08-08T2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